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d78c31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ba47b3e5-7794-4f4c-9836-13a35becd28e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24T21:59:43Z</dcterms:created>
  <dcterms:modified xsi:type="dcterms:W3CDTF">2023-06-24T21:5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